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892C4" w14:textId="391654AF" w:rsidR="00404E2C" w:rsidRDefault="0071366B" w:rsidP="002343DC">
      <w:pPr>
        <w:spacing w:beforeLines="0" w:before="0" w:afterLines="0" w:after="0"/>
        <w:ind w:firstLineChars="0" w:firstLine="0"/>
        <w:rPr>
          <w:rFonts w:cstheme="minorHAnsi"/>
          <w:sz w:val="21"/>
          <w:szCs w:val="21"/>
        </w:rPr>
      </w:pPr>
      <w:r>
        <w:t xml:space="preserve">Appendix </w:t>
      </w:r>
      <w:r>
        <w:t>5</w:t>
      </w:r>
      <w:bookmarkStart w:id="0" w:name="_GoBack"/>
      <w:bookmarkEnd w:id="0"/>
      <w:r w:rsidR="00EE2B19">
        <w:rPr>
          <w:rFonts w:cstheme="minorHAnsi"/>
          <w:sz w:val="21"/>
          <w:szCs w:val="21"/>
        </w:rPr>
        <w:t xml:space="preserve">. </w:t>
      </w:r>
      <w:r w:rsidR="007E569A">
        <w:rPr>
          <w:rFonts w:cstheme="minorHAnsi"/>
          <w:sz w:val="21"/>
          <w:szCs w:val="21"/>
        </w:rPr>
        <w:t>Monotonicity</w:t>
      </w:r>
      <w:r w:rsidR="006F08A9">
        <w:rPr>
          <w:rFonts w:cstheme="minorHAnsi"/>
          <w:sz w:val="21"/>
          <w:szCs w:val="21"/>
        </w:rPr>
        <w:t xml:space="preserve"> </w:t>
      </w:r>
      <w:r w:rsidR="005F5433">
        <w:rPr>
          <w:rFonts w:cstheme="minorHAnsi"/>
          <w:sz w:val="21"/>
          <w:szCs w:val="21"/>
        </w:rPr>
        <w:t xml:space="preserve">checking </w:t>
      </w:r>
      <w:r w:rsidR="00585F19">
        <w:rPr>
          <w:rFonts w:cstheme="minorHAnsi"/>
          <w:sz w:val="21"/>
          <w:szCs w:val="21"/>
        </w:rPr>
        <w:t>for the 50 items in scale 1 from AISP</w:t>
      </w:r>
      <w:r w:rsidR="00C31ECC">
        <w:rPr>
          <w:rFonts w:cstheme="minorHAnsi"/>
          <w:sz w:val="21"/>
          <w:szCs w:val="21"/>
        </w:rPr>
        <w:t xml:space="preserve">. </w:t>
      </w:r>
    </w:p>
    <w:p w14:paraId="45DDDA25" w14:textId="4483B583" w:rsidR="00171666" w:rsidRPr="00F75FA6" w:rsidRDefault="00B16559" w:rsidP="002343DC">
      <w:pPr>
        <w:spacing w:beforeLines="0" w:before="0" w:afterLines="0" w:after="0"/>
        <w:ind w:firstLineChars="0" w:firstLine="0"/>
        <w:rPr>
          <w:rFonts w:cstheme="minorHAnsi"/>
          <w:sz w:val="21"/>
          <w:szCs w:val="21"/>
        </w:rPr>
      </w:pPr>
      <w:r w:rsidRPr="00B16559">
        <w:rPr>
          <w:rFonts w:cstheme="minorHAnsi"/>
          <w:sz w:val="21"/>
          <w:szCs w:val="21"/>
        </w:rPr>
        <w:t>#ac: the number of possible violations; #vi: the actual number of violations; #</w:t>
      </w:r>
      <w:proofErr w:type="spellStart"/>
      <w:r w:rsidRPr="00B16559">
        <w:rPr>
          <w:rFonts w:cstheme="minorHAnsi"/>
          <w:sz w:val="21"/>
          <w:szCs w:val="21"/>
        </w:rPr>
        <w:t>zsig</w:t>
      </w:r>
      <w:proofErr w:type="spellEnd"/>
      <w:r w:rsidRPr="00B16559">
        <w:rPr>
          <w:rFonts w:cstheme="minorHAnsi"/>
          <w:sz w:val="21"/>
          <w:szCs w:val="21"/>
        </w:rPr>
        <w:t xml:space="preserve">: number of significant violations; </w:t>
      </w:r>
      <w:proofErr w:type="spellStart"/>
      <w:r w:rsidR="00361EE5">
        <w:rPr>
          <w:rFonts w:cstheme="minorHAnsi"/>
          <w:sz w:val="21"/>
          <w:szCs w:val="21"/>
        </w:rPr>
        <w:t>C</w:t>
      </w:r>
      <w:r w:rsidRPr="00B16559">
        <w:rPr>
          <w:rFonts w:cstheme="minorHAnsi"/>
          <w:sz w:val="21"/>
          <w:szCs w:val="21"/>
        </w:rPr>
        <w:t>rit</w:t>
      </w:r>
      <w:proofErr w:type="spellEnd"/>
      <w:r w:rsidRPr="00B16559">
        <w:rPr>
          <w:rFonts w:cstheme="minorHAnsi"/>
          <w:sz w:val="21"/>
          <w:szCs w:val="21"/>
        </w:rPr>
        <w:t xml:space="preserve">: </w:t>
      </w:r>
      <w:r w:rsidR="00361EE5" w:rsidRPr="00361EE5">
        <w:rPr>
          <w:rFonts w:cstheme="minorHAnsi"/>
          <w:sz w:val="21"/>
          <w:szCs w:val="21"/>
        </w:rPr>
        <w:t xml:space="preserve">a critical value summarizes the </w:t>
      </w:r>
      <w:r w:rsidR="00B76F77">
        <w:rPr>
          <w:rFonts w:cstheme="minorHAnsi" w:hint="eastAsia"/>
          <w:sz w:val="21"/>
          <w:szCs w:val="21"/>
        </w:rPr>
        <w:t>e</w:t>
      </w:r>
      <w:r w:rsidR="00B76F77">
        <w:rPr>
          <w:rFonts w:cstheme="minorHAnsi"/>
          <w:sz w:val="21"/>
          <w:szCs w:val="21"/>
        </w:rPr>
        <w:t>ffect size</w:t>
      </w:r>
      <w:r w:rsidR="00361EE5" w:rsidRPr="00361EE5">
        <w:rPr>
          <w:rFonts w:cstheme="minorHAnsi"/>
          <w:sz w:val="21"/>
          <w:szCs w:val="21"/>
        </w:rPr>
        <w:t xml:space="preserve"> of violation</w:t>
      </w:r>
      <w:r w:rsidRPr="00B16559">
        <w:rPr>
          <w:rFonts w:cstheme="minorHAnsi"/>
          <w:sz w:val="21"/>
          <w:szCs w:val="21"/>
        </w:rPr>
        <w:t>.</w:t>
      </w:r>
    </w:p>
    <w:tbl>
      <w:tblPr>
        <w:tblW w:w="0" w:type="auto"/>
        <w:jc w:val="center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590"/>
        <w:gridCol w:w="462"/>
        <w:gridCol w:w="439"/>
        <w:gridCol w:w="614"/>
        <w:gridCol w:w="497"/>
        <w:gridCol w:w="280"/>
        <w:gridCol w:w="590"/>
        <w:gridCol w:w="462"/>
        <w:gridCol w:w="439"/>
        <w:gridCol w:w="614"/>
        <w:gridCol w:w="497"/>
      </w:tblGrid>
      <w:tr w:rsidR="002343DC" w:rsidRPr="008D597D" w14:paraId="0766AAB7" w14:textId="0F98FA72" w:rsidTr="002343DC">
        <w:trPr>
          <w:trHeight w:val="20"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7C39D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eastAsia="DengXian" w:cstheme="minorHAnsi"/>
                <w:color w:val="000000"/>
                <w:sz w:val="21"/>
                <w:szCs w:val="21"/>
              </w:rPr>
            </w:pPr>
            <w:r w:rsidRPr="008D597D">
              <w:rPr>
                <w:rFonts w:eastAsia="DengXian" w:cstheme="minorHAnsi"/>
                <w:color w:val="000000"/>
                <w:sz w:val="21"/>
                <w:szCs w:val="21"/>
              </w:rPr>
              <w:t>co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6AD17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eastAsia="DengXian" w:cstheme="minorHAnsi"/>
                <w:color w:val="000000"/>
                <w:sz w:val="21"/>
                <w:szCs w:val="21"/>
              </w:rPr>
            </w:pPr>
            <w:r w:rsidRPr="008D597D">
              <w:rPr>
                <w:rFonts w:eastAsia="DengXian" w:cstheme="minorHAnsi"/>
                <w:color w:val="000000"/>
                <w:sz w:val="21"/>
                <w:szCs w:val="21"/>
              </w:rPr>
              <w:t>#a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B396E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eastAsia="DengXian" w:cstheme="minorHAnsi"/>
                <w:color w:val="000000"/>
                <w:sz w:val="21"/>
                <w:szCs w:val="21"/>
              </w:rPr>
            </w:pPr>
            <w:r w:rsidRPr="008D597D">
              <w:rPr>
                <w:rFonts w:eastAsia="DengXian" w:cstheme="minorHAnsi"/>
                <w:color w:val="000000"/>
                <w:sz w:val="21"/>
                <w:szCs w:val="21"/>
              </w:rPr>
              <w:t>#v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6DDEB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eastAsia="DengXian" w:cstheme="minorHAnsi"/>
                <w:color w:val="000000"/>
                <w:sz w:val="21"/>
                <w:szCs w:val="21"/>
              </w:rPr>
            </w:pPr>
            <w:r w:rsidRPr="008D597D">
              <w:rPr>
                <w:rFonts w:eastAsia="DengXian" w:cstheme="minorHAnsi"/>
                <w:color w:val="000000"/>
                <w:sz w:val="21"/>
                <w:szCs w:val="21"/>
              </w:rPr>
              <w:t>#</w:t>
            </w:r>
            <w:proofErr w:type="spellStart"/>
            <w:r w:rsidRPr="008D597D">
              <w:rPr>
                <w:rFonts w:eastAsia="DengXian" w:cstheme="minorHAnsi"/>
                <w:color w:val="000000"/>
                <w:sz w:val="21"/>
                <w:szCs w:val="21"/>
              </w:rPr>
              <w:t>zsig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C599D" w14:textId="6785B415" w:rsidR="002343DC" w:rsidRPr="008D597D" w:rsidRDefault="00B34914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eastAsia="DengXian" w:cstheme="minorHAnsi"/>
                <w:color w:val="000000"/>
                <w:sz w:val="21"/>
                <w:szCs w:val="21"/>
              </w:rPr>
            </w:pPr>
            <w:proofErr w:type="spellStart"/>
            <w:r>
              <w:rPr>
                <w:rFonts w:eastAsia="DengXian" w:cstheme="minorHAnsi"/>
                <w:color w:val="000000"/>
                <w:sz w:val="21"/>
                <w:szCs w:val="21"/>
              </w:rPr>
              <w:t>C</w:t>
            </w:r>
            <w:r w:rsidR="002343DC" w:rsidRPr="008D597D">
              <w:rPr>
                <w:rFonts w:eastAsia="DengXian" w:cstheme="minorHAnsi"/>
                <w:color w:val="000000"/>
                <w:sz w:val="21"/>
                <w:szCs w:val="21"/>
              </w:rPr>
              <w:t>rit</w:t>
            </w:r>
            <w:proofErr w:type="spellEnd"/>
          </w:p>
        </w:tc>
        <w:tc>
          <w:tcPr>
            <w:tcW w:w="280" w:type="dxa"/>
            <w:tcBorders>
              <w:top w:val="single" w:sz="4" w:space="0" w:color="auto"/>
              <w:bottom w:val="single" w:sz="4" w:space="0" w:color="auto"/>
            </w:tcBorders>
          </w:tcPr>
          <w:p w14:paraId="75F50412" w14:textId="77777777" w:rsidR="002343DC" w:rsidRPr="00B66E5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eastAsia="DengXian" w:cstheme="minorHAnsi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CCAE11" w14:textId="6A0C53BA" w:rsidR="002343DC" w:rsidRPr="00B66E5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eastAsia="DengXian" w:cstheme="minorHAnsi"/>
                <w:color w:val="000000"/>
                <w:sz w:val="21"/>
                <w:szCs w:val="21"/>
              </w:rPr>
            </w:pPr>
            <w:r w:rsidRPr="00B66E5D">
              <w:rPr>
                <w:rFonts w:eastAsia="DengXian" w:cstheme="minorHAnsi"/>
                <w:color w:val="000000"/>
                <w:sz w:val="21"/>
                <w:szCs w:val="21"/>
              </w:rPr>
              <w:t>co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3ECD65" w14:textId="289DDCAF" w:rsidR="002343DC" w:rsidRPr="00B66E5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eastAsia="DengXian" w:cstheme="minorHAnsi"/>
                <w:color w:val="000000"/>
                <w:sz w:val="21"/>
                <w:szCs w:val="21"/>
              </w:rPr>
            </w:pPr>
            <w:r w:rsidRPr="00B66E5D">
              <w:rPr>
                <w:rFonts w:eastAsia="DengXian" w:cstheme="minorHAnsi"/>
                <w:color w:val="000000"/>
                <w:sz w:val="21"/>
                <w:szCs w:val="21"/>
              </w:rPr>
              <w:t>#a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5A620D" w14:textId="4B27DE12" w:rsidR="002343DC" w:rsidRPr="00B66E5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eastAsia="DengXian" w:cstheme="minorHAnsi"/>
                <w:color w:val="000000"/>
                <w:sz w:val="21"/>
                <w:szCs w:val="21"/>
              </w:rPr>
            </w:pPr>
            <w:r w:rsidRPr="00B66E5D">
              <w:rPr>
                <w:rFonts w:eastAsia="DengXian" w:cstheme="minorHAnsi"/>
                <w:color w:val="000000"/>
                <w:sz w:val="21"/>
                <w:szCs w:val="21"/>
              </w:rPr>
              <w:t>#v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7055B4" w14:textId="537F30BB" w:rsidR="002343DC" w:rsidRPr="00B66E5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eastAsia="DengXian" w:cstheme="minorHAnsi"/>
                <w:color w:val="000000"/>
                <w:sz w:val="21"/>
                <w:szCs w:val="21"/>
              </w:rPr>
            </w:pPr>
            <w:r w:rsidRPr="00B66E5D">
              <w:rPr>
                <w:rFonts w:eastAsia="DengXian" w:cstheme="minorHAnsi"/>
                <w:color w:val="000000"/>
                <w:sz w:val="21"/>
                <w:szCs w:val="21"/>
              </w:rPr>
              <w:t>#</w:t>
            </w:r>
            <w:proofErr w:type="spellStart"/>
            <w:r w:rsidRPr="00B66E5D">
              <w:rPr>
                <w:rFonts w:eastAsia="DengXian" w:cstheme="minorHAnsi"/>
                <w:color w:val="000000"/>
                <w:sz w:val="21"/>
                <w:szCs w:val="21"/>
              </w:rPr>
              <w:t>zsig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94B115" w14:textId="611BACF6" w:rsidR="002343DC" w:rsidRPr="00B66E5D" w:rsidRDefault="00B34914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eastAsia="DengXian" w:cstheme="minorHAnsi"/>
                <w:color w:val="000000"/>
                <w:sz w:val="21"/>
                <w:szCs w:val="21"/>
              </w:rPr>
            </w:pPr>
            <w:proofErr w:type="spellStart"/>
            <w:r>
              <w:rPr>
                <w:rFonts w:eastAsia="DengXian" w:cstheme="minorHAnsi"/>
                <w:color w:val="000000"/>
                <w:sz w:val="21"/>
                <w:szCs w:val="21"/>
              </w:rPr>
              <w:t>C</w:t>
            </w:r>
            <w:r w:rsidR="002343DC" w:rsidRPr="00B66E5D">
              <w:rPr>
                <w:rFonts w:eastAsia="DengXian" w:cstheme="minorHAnsi"/>
                <w:color w:val="000000"/>
                <w:sz w:val="21"/>
                <w:szCs w:val="21"/>
              </w:rPr>
              <w:t>rit</w:t>
            </w:r>
            <w:proofErr w:type="spellEnd"/>
          </w:p>
        </w:tc>
      </w:tr>
      <w:tr w:rsidR="002343DC" w:rsidRPr="008D597D" w14:paraId="475D933D" w14:textId="665A5289" w:rsidTr="002343DC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FD752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1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B1AC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E9098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BDE451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CF41C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0A286C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1D3ECB" w14:textId="53AA3042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13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FEB03D" w14:textId="4CA6D660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BBDA5F" w14:textId="377AEF3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5298F" w14:textId="0237D3F8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080B85" w14:textId="32CB9368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28CACDA6" w14:textId="54AECC79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E6666C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84B5DF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420852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463519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FF9B0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3CC70AD8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73205" w14:textId="77BD85E8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6D184" w14:textId="05E36ADD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09DC6" w14:textId="008762E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1B98E" w14:textId="64E9D763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8438B" w14:textId="79F8D5E4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494EF934" w14:textId="6D4405DB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4024C3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1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CA9AEC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A5FC65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06C0E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CE4C3A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51791AA1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A1A502" w14:textId="3AF7DA29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420B6" w14:textId="6004E2B8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79792" w14:textId="367AA8C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E9162" w14:textId="1AA99E68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C322B" w14:textId="782EB38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3B3711CC" w14:textId="4DAD8618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B193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1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52EA8A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C82B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2F13AC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1296FC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3C1696BD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E24E8" w14:textId="2DFF741F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1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A981E" w14:textId="43CB7589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AADD0" w14:textId="6F68F351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AC23B" w14:textId="284B4F81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A17B8" w14:textId="6C35E30C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3B92835F" w14:textId="322CBB5C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B28731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1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70295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CAD04B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A58FA2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84112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59088E5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C7B8E" w14:textId="49A1A375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CED32" w14:textId="3E04193C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485AE" w14:textId="3E48E7C4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96157" w14:textId="0DF0234C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82DA2" w14:textId="5086CCF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582CA85A" w14:textId="370B7053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C69F8F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57FECE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D708CA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79130F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D12F2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65041D0A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0FD23" w14:textId="384909A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2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C1183" w14:textId="501C65C9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18BAB6" w14:textId="6C79BEFC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BFB628" w14:textId="15A0CA20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BCE70" w14:textId="5476FBC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7F5BE69F" w14:textId="78EB511C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4367C0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1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0CBFE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EA538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4515EF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673B5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0EB03C4D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3A8BD" w14:textId="69DAEC83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2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D4762" w14:textId="39ACBD5D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843A9" w14:textId="32E9795E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861B0" w14:textId="41E1EA28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89F17" w14:textId="12E0E6A9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203D5D52" w14:textId="1D8BFC77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AB4B31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5F3EB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B49AD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563A62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A6E7B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780F2B22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1232B" w14:textId="1A06203B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3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EFC78" w14:textId="1694FA89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7844E2" w14:textId="6C5C18B5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78245" w14:textId="242CC7C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D67C2" w14:textId="64F8BFAF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23D776D8" w14:textId="65925D62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31D759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1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BBBB7C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1468E6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092C20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EEA909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28158090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5659F" w14:textId="78F69DED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3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8699E" w14:textId="3496997B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8989A" w14:textId="108AC938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353B7" w14:textId="3756326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F726A" w14:textId="00D850B8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1BA6CBBD" w14:textId="58B52BAA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F6F54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1FA1E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1539B9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44C8B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093E46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6AC5E5C9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90CD3" w14:textId="5BF1EAB4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3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DBBFE" w14:textId="0050161B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1C1BC" w14:textId="1B6CA9EA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2278F" w14:textId="32BF2EA2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45FC2" w14:textId="6B6CCB39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30148F10" w14:textId="7FAA61E6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2D000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6B2680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B0DAB0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251C7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C80FD7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2A63F11C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ABF3F" w14:textId="450D4D8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7B61D" w14:textId="43C381A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27BC2" w14:textId="3E51A5E8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B299D1" w14:textId="5D567EA2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C3C6AF" w14:textId="5A450662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4D76C7CF" w14:textId="52AA06A8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11821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3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252FB2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3C915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66098F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89B878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58A2774E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E4820" w14:textId="57259A6F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3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B1DF73" w14:textId="5DA65298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600DD" w14:textId="50BB8AD4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C0012" w14:textId="45C9B949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B6796" w14:textId="66D6104A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083F6D73" w14:textId="3B51D669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C1F79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689E2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7B136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A607D5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875E7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69968482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B49B8" w14:textId="6BC7C32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4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7EDEF" w14:textId="3D2E736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FDEB7" w14:textId="3A0DE639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FD3BD" w14:textId="4245EE33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5B01E3" w14:textId="0FCFFE09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26B07D88" w14:textId="1A640E33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567813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3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732C88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800113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5FB11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6D786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4A2CA7E0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17EDE" w14:textId="4E666B3B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4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CB0F1" w14:textId="01222C94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CBA0E" w14:textId="1714DB99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AA73E" w14:textId="1639280B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EE58B" w14:textId="29C1FA7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0C75F52C" w14:textId="3BF8CE2D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CC7EC8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4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3E3401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5E0372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B71AA3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859A1B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2C33CD65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0A7587" w14:textId="2E31165E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4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BAC6F" w14:textId="0186DC6B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309D9" w14:textId="2DC2A69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D9668" w14:textId="1F7DA30C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0060D" w14:textId="31E4C2D3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32DFDC22" w14:textId="32B4D459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4B5A06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4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991BC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989EC1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F3A91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68818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006B4316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339F0" w14:textId="5A5B6CD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4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2A3B2" w14:textId="6110476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ED900" w14:textId="48901E39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7C013" w14:textId="5BE44872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06208" w14:textId="5FBC322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74D4BBB9" w14:textId="648DB188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0CCEE8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6BCCA6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96F145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B2AC4D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88BD59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4E4C6FBC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0AC70" w14:textId="2DF9415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4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40C19" w14:textId="20EB4AA9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0D288" w14:textId="7D9BF0A9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96EC5" w14:textId="626C773B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B3A5C" w14:textId="76270BBD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4DC05E37" w14:textId="260A9724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32917C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5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1F99A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56197F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1CECB5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B1D835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4C2A8EF3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510FF" w14:textId="65676F6D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5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A0D6E" w14:textId="68937810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22C79" w14:textId="7C71DDDE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0ED02" w14:textId="3759889B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13167" w14:textId="00DA7F00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12A95CB2" w14:textId="50F127CA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B52A6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5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11E5D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069913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2B25BA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31069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7700BA8D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905563" w14:textId="17BADEC4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5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88B1D" w14:textId="0BD5CC8F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D8A56" w14:textId="24154B83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60E4ED" w14:textId="5FFEB7F4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B3036" w14:textId="49E403E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26B68C9D" w14:textId="1EB578D6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55D642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7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64061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40A3AE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D406E7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19AAB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42705AD5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96ED4" w14:textId="720199A6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D80A0" w14:textId="1BA0790F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C4A25" w14:textId="76510153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56D59" w14:textId="1CACB4EE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0A535" w14:textId="28A5D7F8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3AB9424B" w14:textId="69CEACBB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3D38FA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7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AD3670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0E2183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284242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82A322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62F768BD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570E7" w14:textId="6B597C03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5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92823" w14:textId="27159E2B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56E80" w14:textId="0361A0FB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D0FA6" w14:textId="536969FD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E238E" w14:textId="0E140094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7D4525B5" w14:textId="42B6C6AB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31034C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7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C6196B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9DB77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F5238B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6177FD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0A521C6A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F05DEB" w14:textId="4879F8FF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5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FEB5F" w14:textId="790394DA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55DAC" w14:textId="197267D5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7783D" w14:textId="55061AF0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C6D3D" w14:textId="66444ABE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4D2136A3" w14:textId="19F79608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C49A3F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b7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18688D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6FBB92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7B9B6C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06275E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52F5CE4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3655B" w14:textId="0B18D6D1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5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43398" w14:textId="0A76F31D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C1866" w14:textId="105947A0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0D426" w14:textId="4C1D7F6B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7A081" w14:textId="22AE11DA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248F4F93" w14:textId="65454183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39E967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12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6CAB886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A15D0A3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F1BC89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DA738A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right w:val="nil"/>
            </w:tcBorders>
          </w:tcPr>
          <w:p w14:paraId="2CC8FDE4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2CEF37D3" w14:textId="3AF6E55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57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703D6F71" w14:textId="24076910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7FE9416D" w14:textId="4B564901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327FEAB5" w14:textId="483B7C10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705C022F" w14:textId="2D133D5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  <w:tr w:rsidR="002343DC" w:rsidRPr="008D597D" w14:paraId="62F33581" w14:textId="14CCBC83" w:rsidTr="002343D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EC8E19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1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EBACC86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44E02E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594B10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CA14C26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color w:val="000000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11434B" w14:textId="77777777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68B5C0" w14:textId="35C0F204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d7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113728" w14:textId="66E53CE0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7DBA0C" w14:textId="035D5723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5720E5" w14:textId="2EE49390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95D66C" w14:textId="11FDB77C" w:rsidR="002343DC" w:rsidRPr="008D597D" w:rsidRDefault="002343DC" w:rsidP="008D597D">
            <w:pPr>
              <w:spacing w:beforeLines="0" w:before="0" w:afterLines="0" w:after="0" w:line="240" w:lineRule="auto"/>
              <w:ind w:firstLineChars="0" w:firstLine="0"/>
              <w:jc w:val="center"/>
              <w:rPr>
                <w:rFonts w:cstheme="minorHAnsi"/>
                <w:sz w:val="21"/>
                <w:szCs w:val="21"/>
              </w:rPr>
            </w:pPr>
            <w:r w:rsidRPr="008D597D">
              <w:rPr>
                <w:rFonts w:cstheme="minorHAnsi"/>
                <w:sz w:val="21"/>
                <w:szCs w:val="21"/>
              </w:rPr>
              <w:t>0</w:t>
            </w:r>
          </w:p>
        </w:tc>
      </w:tr>
    </w:tbl>
    <w:p w14:paraId="318B4A32" w14:textId="444C802B" w:rsidR="00D50C5C" w:rsidRPr="008D597D" w:rsidRDefault="00D50C5C" w:rsidP="00E067EE">
      <w:pPr>
        <w:spacing w:beforeLines="0" w:before="0" w:afterLines="0" w:after="0" w:line="240" w:lineRule="auto"/>
        <w:ind w:firstLineChars="0" w:firstLine="0"/>
        <w:rPr>
          <w:rFonts w:cstheme="minorHAnsi"/>
          <w:sz w:val="21"/>
          <w:szCs w:val="21"/>
        </w:rPr>
      </w:pPr>
    </w:p>
    <w:p w14:paraId="4FA47D2C" w14:textId="77777777" w:rsidR="00663BCF" w:rsidRPr="007424FE" w:rsidRDefault="00663BCF" w:rsidP="00E067EE">
      <w:pPr>
        <w:spacing w:beforeLines="0" w:before="0" w:afterLines="0" w:after="0" w:line="240" w:lineRule="auto"/>
        <w:ind w:firstLineChars="0" w:firstLine="0"/>
        <w:rPr>
          <w:rFonts w:cstheme="minorHAnsi"/>
          <w:sz w:val="21"/>
          <w:szCs w:val="21"/>
        </w:rPr>
      </w:pPr>
    </w:p>
    <w:sectPr w:rsidR="00663BCF" w:rsidRPr="007424FE" w:rsidSect="00FC025E">
      <w:pgSz w:w="11906" w:h="16838"/>
      <w:pgMar w:top="1440" w:right="1080" w:bottom="1440" w:left="1080" w:header="851" w:footer="992" w:gutter="0"/>
      <w:cols w:space="425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SortMethod w:val="0004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szAysDA1tTQ3MDRU0lEKTi0uzszPAymwqAUAN/e4DCwAAAA="/>
  </w:docVars>
  <w:rsids>
    <w:rsidRoot w:val="005F4355"/>
    <w:rsid w:val="000305D7"/>
    <w:rsid w:val="00036447"/>
    <w:rsid w:val="00042075"/>
    <w:rsid w:val="00074164"/>
    <w:rsid w:val="0008614D"/>
    <w:rsid w:val="000949DF"/>
    <w:rsid w:val="000A3CB4"/>
    <w:rsid w:val="000C5DE3"/>
    <w:rsid w:val="00170E95"/>
    <w:rsid w:val="00171666"/>
    <w:rsid w:val="00182940"/>
    <w:rsid w:val="001B3D81"/>
    <w:rsid w:val="001D14BE"/>
    <w:rsid w:val="001E295B"/>
    <w:rsid w:val="001E3FEC"/>
    <w:rsid w:val="002343DC"/>
    <w:rsid w:val="00235E4F"/>
    <w:rsid w:val="00264487"/>
    <w:rsid w:val="0029249F"/>
    <w:rsid w:val="00296490"/>
    <w:rsid w:val="002A7BF5"/>
    <w:rsid w:val="002C48EF"/>
    <w:rsid w:val="0035773F"/>
    <w:rsid w:val="00361EE5"/>
    <w:rsid w:val="00396A7A"/>
    <w:rsid w:val="003B658C"/>
    <w:rsid w:val="00404E2C"/>
    <w:rsid w:val="0046233E"/>
    <w:rsid w:val="00494397"/>
    <w:rsid w:val="004B602D"/>
    <w:rsid w:val="004C536D"/>
    <w:rsid w:val="00520CA7"/>
    <w:rsid w:val="0053191C"/>
    <w:rsid w:val="0054375A"/>
    <w:rsid w:val="00564D0D"/>
    <w:rsid w:val="00567388"/>
    <w:rsid w:val="00585F19"/>
    <w:rsid w:val="005A213D"/>
    <w:rsid w:val="005D3327"/>
    <w:rsid w:val="005F4355"/>
    <w:rsid w:val="005F5433"/>
    <w:rsid w:val="006427D0"/>
    <w:rsid w:val="00662F1C"/>
    <w:rsid w:val="00663BCF"/>
    <w:rsid w:val="006B6227"/>
    <w:rsid w:val="006C743A"/>
    <w:rsid w:val="006D5702"/>
    <w:rsid w:val="006E3606"/>
    <w:rsid w:val="006F08A9"/>
    <w:rsid w:val="006F11FC"/>
    <w:rsid w:val="0071366B"/>
    <w:rsid w:val="00725DBF"/>
    <w:rsid w:val="0073364A"/>
    <w:rsid w:val="007424FE"/>
    <w:rsid w:val="007E01D8"/>
    <w:rsid w:val="007E569A"/>
    <w:rsid w:val="00802C23"/>
    <w:rsid w:val="008801B2"/>
    <w:rsid w:val="008D0DB2"/>
    <w:rsid w:val="008D597D"/>
    <w:rsid w:val="008E31A6"/>
    <w:rsid w:val="0090145A"/>
    <w:rsid w:val="0090463A"/>
    <w:rsid w:val="00943713"/>
    <w:rsid w:val="00997F84"/>
    <w:rsid w:val="009A6635"/>
    <w:rsid w:val="009E3CEF"/>
    <w:rsid w:val="00A05A19"/>
    <w:rsid w:val="00A52BAC"/>
    <w:rsid w:val="00A70FE1"/>
    <w:rsid w:val="00A8088E"/>
    <w:rsid w:val="00A92018"/>
    <w:rsid w:val="00AA5F2C"/>
    <w:rsid w:val="00B05D6A"/>
    <w:rsid w:val="00B10DD0"/>
    <w:rsid w:val="00B16559"/>
    <w:rsid w:val="00B34914"/>
    <w:rsid w:val="00B66E5D"/>
    <w:rsid w:val="00B76F77"/>
    <w:rsid w:val="00BA6659"/>
    <w:rsid w:val="00BA6750"/>
    <w:rsid w:val="00BB2CC4"/>
    <w:rsid w:val="00C2654A"/>
    <w:rsid w:val="00C31ECC"/>
    <w:rsid w:val="00C55E5B"/>
    <w:rsid w:val="00C7556F"/>
    <w:rsid w:val="00CD7B2C"/>
    <w:rsid w:val="00CF0DC4"/>
    <w:rsid w:val="00D06017"/>
    <w:rsid w:val="00D12BE5"/>
    <w:rsid w:val="00D26F53"/>
    <w:rsid w:val="00D27455"/>
    <w:rsid w:val="00D330D0"/>
    <w:rsid w:val="00D50C5C"/>
    <w:rsid w:val="00D51E9F"/>
    <w:rsid w:val="00D65CC4"/>
    <w:rsid w:val="00D7756A"/>
    <w:rsid w:val="00D93C4E"/>
    <w:rsid w:val="00E067EE"/>
    <w:rsid w:val="00E06B38"/>
    <w:rsid w:val="00E32B6B"/>
    <w:rsid w:val="00E748ED"/>
    <w:rsid w:val="00E7761A"/>
    <w:rsid w:val="00E9317E"/>
    <w:rsid w:val="00EB08AF"/>
    <w:rsid w:val="00EC5EDA"/>
    <w:rsid w:val="00EE2B19"/>
    <w:rsid w:val="00F25E2C"/>
    <w:rsid w:val="00F75FA6"/>
    <w:rsid w:val="00FC025E"/>
    <w:rsid w:val="00FC16E5"/>
    <w:rsid w:val="00FC3D46"/>
    <w:rsid w:val="00FC5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5F16A"/>
  <w15:chartTrackingRefBased/>
  <w15:docId w15:val="{FFE853C9-E6A2-454D-B9BB-7804AB5EF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556F"/>
    <w:pPr>
      <w:spacing w:beforeLines="50" w:before="50" w:afterLines="50" w:after="50"/>
      <w:ind w:firstLineChars="200" w:firstLine="200"/>
    </w:pPr>
    <w:rPr>
      <w:rFonts w:eastAsia="SimSun"/>
      <w:kern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556F"/>
    <w:pPr>
      <w:keepNext/>
      <w:keepLines/>
      <w:ind w:firstLineChars="0" w:firstLine="0"/>
      <w:outlineLvl w:val="0"/>
    </w:pPr>
    <w:rPr>
      <w:rFonts w:asciiTheme="majorHAnsi" w:eastAsia="SimHei" w:hAnsiTheme="majorHAnsi" w:cstheme="majorBidi"/>
      <w:kern w:val="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BF5"/>
    <w:pPr>
      <w:keepNext/>
      <w:keepLines/>
      <w:ind w:firstLineChars="0" w:firstLine="0"/>
      <w:outlineLvl w:val="1"/>
    </w:pPr>
    <w:rPr>
      <w:rFonts w:asciiTheme="majorHAnsi" w:eastAsia="SimHei" w:hAnsiTheme="majorHAnsi" w:cstheme="majorBidi"/>
      <w:color w:val="000000" w:themeColor="text1"/>
      <w:kern w:val="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7BF5"/>
    <w:pPr>
      <w:keepNext/>
      <w:keepLines/>
      <w:ind w:firstLineChars="0" w:firstLine="0"/>
      <w:outlineLvl w:val="2"/>
    </w:pPr>
    <w:rPr>
      <w:rFonts w:asciiTheme="majorHAnsi" w:eastAsia="SimHei" w:hAnsiTheme="majorHAnsi" w:cstheme="majorBidi"/>
      <w:color w:val="000000" w:themeColor="text1"/>
      <w:kern w:val="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7BF5"/>
    <w:pPr>
      <w:keepNext/>
      <w:keepLines/>
      <w:ind w:firstLineChars="0" w:firstLine="0"/>
      <w:outlineLvl w:val="3"/>
    </w:pPr>
    <w:rPr>
      <w:rFonts w:asciiTheme="majorHAnsi" w:eastAsia="SimHei" w:hAnsiTheme="majorHAnsi" w:cstheme="majorBidi"/>
      <w:i/>
      <w:iCs/>
      <w:color w:val="000000" w:themeColor="text1"/>
      <w:kern w:val="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A7BF5"/>
    <w:pPr>
      <w:keepNext/>
      <w:keepLines/>
      <w:ind w:firstLineChars="0" w:firstLine="0"/>
      <w:outlineLvl w:val="4"/>
    </w:pPr>
    <w:rPr>
      <w:rFonts w:asciiTheme="majorHAnsi" w:eastAsia="SimHei" w:hAnsiTheme="majorHAnsi" w:cstheme="majorBidi"/>
      <w:color w:val="000000" w:themeColor="text1"/>
      <w:kern w:val="2"/>
      <w:sz w:val="2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A7BF5"/>
    <w:pPr>
      <w:keepNext/>
      <w:keepLines/>
      <w:ind w:firstLineChars="0" w:firstLine="0"/>
      <w:outlineLvl w:val="5"/>
    </w:pPr>
    <w:rPr>
      <w:rFonts w:asciiTheme="majorHAnsi" w:eastAsia="SimHei" w:hAnsiTheme="majorHAnsi" w:cstheme="majorBidi"/>
      <w:bCs/>
      <w:i/>
      <w:kern w:val="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213D"/>
    <w:pPr>
      <w:keepNext/>
      <w:keepLines/>
      <w:snapToGrid w:val="0"/>
      <w:outlineLvl w:val="6"/>
    </w:pPr>
    <w:rPr>
      <w:rFonts w:asciiTheme="majorHAnsi" w:eastAsia="Microsoft YaHei" w:hAnsiTheme="majorHAnsi" w:cstheme="majorBidi"/>
      <w:i/>
      <w:iCs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622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622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A7BF5"/>
    <w:pPr>
      <w:spacing w:before="120" w:after="120"/>
      <w:ind w:firstLineChars="0" w:firstLine="0"/>
      <w:jc w:val="center"/>
      <w:outlineLvl w:val="0"/>
    </w:pPr>
    <w:rPr>
      <w:rFonts w:asciiTheme="majorHAnsi" w:eastAsia="SimHei" w:hAnsiTheme="majorHAnsi" w:cstheme="majorBidi"/>
      <w:bCs/>
      <w:color w:val="000000" w:themeColor="text1"/>
      <w:kern w:val="2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A7BF5"/>
    <w:rPr>
      <w:rFonts w:asciiTheme="majorHAnsi" w:eastAsia="SimHei" w:hAnsiTheme="majorHAnsi" w:cstheme="majorBidi"/>
      <w:bCs/>
      <w:color w:val="000000" w:themeColor="tex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7BF5"/>
    <w:rPr>
      <w:rFonts w:asciiTheme="majorHAnsi" w:eastAsia="SimHei" w:hAnsiTheme="majorHAnsi" w:cstheme="majorBidi"/>
      <w:color w:val="000000" w:themeColor="tex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7556F"/>
    <w:rPr>
      <w:rFonts w:asciiTheme="majorHAnsi" w:eastAsia="SimHei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A7BF5"/>
    <w:rPr>
      <w:rFonts w:asciiTheme="majorHAnsi" w:eastAsia="SimHei" w:hAnsiTheme="majorHAnsi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A7BF5"/>
    <w:rPr>
      <w:rFonts w:asciiTheme="majorHAnsi" w:eastAsia="SimHei" w:hAnsiTheme="majorHAnsi" w:cstheme="majorBidi"/>
      <w:i/>
      <w:iCs/>
      <w:color w:val="000000" w:themeColor="text1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7BF5"/>
    <w:pPr>
      <w:spacing w:before="120" w:after="120"/>
      <w:ind w:firstLineChars="0" w:firstLine="0"/>
      <w:jc w:val="center"/>
      <w:outlineLvl w:val="1"/>
    </w:pPr>
    <w:rPr>
      <w:rFonts w:eastAsia="SimHei"/>
      <w:bCs/>
      <w:color w:val="000000" w:themeColor="text1"/>
      <w:kern w:val="28"/>
      <w:sz w:val="44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2A7BF5"/>
    <w:rPr>
      <w:rFonts w:eastAsia="SimHei"/>
      <w:bCs/>
      <w:color w:val="000000" w:themeColor="text1"/>
      <w:kern w:val="28"/>
      <w:sz w:val="44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2A7BF5"/>
    <w:rPr>
      <w:rFonts w:asciiTheme="majorHAnsi" w:eastAsia="SimHei" w:hAnsiTheme="majorHAnsi" w:cstheme="majorBidi"/>
      <w:color w:val="000000" w:themeColor="text1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rsid w:val="002A7BF5"/>
    <w:rPr>
      <w:rFonts w:asciiTheme="majorHAnsi" w:eastAsia="SimHei" w:hAnsiTheme="majorHAnsi" w:cstheme="majorBidi"/>
      <w:bCs/>
      <w:i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213D"/>
    <w:rPr>
      <w:rFonts w:asciiTheme="majorHAnsi" w:eastAsia="Microsoft YaHei" w:hAnsiTheme="majorHAnsi" w:cstheme="majorBidi"/>
      <w:i/>
      <w:iCs/>
      <w:kern w:val="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6227"/>
    <w:rPr>
      <w:rFonts w:asciiTheme="majorHAnsi" w:eastAsiaTheme="majorEastAsia" w:hAnsiTheme="majorHAnsi" w:cstheme="majorBidi"/>
      <w:color w:val="262626" w:themeColor="text1" w:themeTint="D9"/>
      <w:kern w:val="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6227"/>
    <w:rPr>
      <w:rFonts w:asciiTheme="majorHAnsi" w:eastAsiaTheme="majorEastAsia" w:hAnsiTheme="majorHAnsi" w:cstheme="majorBidi"/>
      <w:i/>
      <w:iCs/>
      <w:color w:val="262626" w:themeColor="text1" w:themeTint="D9"/>
      <w:kern w:val="0"/>
    </w:rPr>
  </w:style>
  <w:style w:type="paragraph" w:styleId="Caption">
    <w:name w:val="caption"/>
    <w:basedOn w:val="Normal"/>
    <w:next w:val="Normal"/>
    <w:uiPriority w:val="99"/>
    <w:unhideWhenUsed/>
    <w:qFormat/>
    <w:rsid w:val="006B6227"/>
    <w:rPr>
      <w:rFonts w:asciiTheme="majorHAnsi" w:eastAsia="SimHei" w:hAnsiTheme="majorHAnsi" w:cstheme="majorBidi"/>
      <w:sz w:val="20"/>
      <w:szCs w:val="20"/>
    </w:rPr>
  </w:style>
  <w:style w:type="character" w:styleId="Strong">
    <w:name w:val="Strong"/>
    <w:basedOn w:val="DefaultParagraphFont"/>
    <w:uiPriority w:val="22"/>
    <w:qFormat/>
    <w:rsid w:val="006B6227"/>
    <w:rPr>
      <w:b/>
      <w:bCs/>
      <w:color w:val="auto"/>
    </w:rPr>
  </w:style>
  <w:style w:type="character" w:styleId="Emphasis">
    <w:name w:val="Emphasis"/>
    <w:uiPriority w:val="99"/>
    <w:qFormat/>
    <w:rsid w:val="006B6227"/>
    <w:rPr>
      <w:rFonts w:cs="Times New Roman"/>
      <w:color w:val="CC0000"/>
    </w:rPr>
  </w:style>
  <w:style w:type="paragraph" w:styleId="NoSpacing">
    <w:name w:val="No Spacing"/>
    <w:uiPriority w:val="1"/>
    <w:qFormat/>
    <w:rsid w:val="006B6227"/>
    <w:rPr>
      <w:kern w:val="0"/>
    </w:rPr>
  </w:style>
  <w:style w:type="paragraph" w:styleId="Quote">
    <w:name w:val="Quote"/>
    <w:basedOn w:val="Normal"/>
    <w:next w:val="Normal"/>
    <w:link w:val="QuoteChar"/>
    <w:uiPriority w:val="29"/>
    <w:qFormat/>
    <w:rsid w:val="006B6227"/>
    <w:pPr>
      <w:spacing w:before="200"/>
      <w:ind w:left="864" w:right="864"/>
    </w:pPr>
    <w:rPr>
      <w:i/>
      <w:iCs/>
      <w:color w:val="404040" w:themeColor="text1" w:themeTint="BF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6B6227"/>
    <w:rPr>
      <w:i/>
      <w:iCs/>
      <w:color w:val="404040" w:themeColor="text1" w:themeTint="BF"/>
      <w:kern w:val="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62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6227"/>
    <w:rPr>
      <w:i/>
      <w:iCs/>
      <w:color w:val="404040" w:themeColor="text1" w:themeTint="BF"/>
      <w:kern w:val="0"/>
    </w:rPr>
  </w:style>
  <w:style w:type="character" w:styleId="SubtleEmphasis">
    <w:name w:val="Subtle Emphasis"/>
    <w:basedOn w:val="DefaultParagraphFont"/>
    <w:uiPriority w:val="19"/>
    <w:qFormat/>
    <w:rsid w:val="006B622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B622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B622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6B6227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6B622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6B6227"/>
    <w:pPr>
      <w:spacing w:before="480" w:line="276" w:lineRule="auto"/>
      <w:outlineLvl w:val="9"/>
    </w:pPr>
    <w:rPr>
      <w:color w:val="2F5496" w:themeColor="accent1" w:themeShade="BF"/>
      <w:kern w:val="0"/>
      <w:sz w:val="28"/>
      <w:szCs w:val="28"/>
    </w:rPr>
  </w:style>
  <w:style w:type="paragraph" w:customStyle="1" w:styleId="a">
    <w:name w:val="标题四"/>
    <w:basedOn w:val="Normal"/>
    <w:link w:val="a0"/>
    <w:qFormat/>
    <w:rsid w:val="005A213D"/>
    <w:pPr>
      <w:widowControl w:val="0"/>
      <w:snapToGrid w:val="0"/>
      <w:jc w:val="both"/>
      <w:outlineLvl w:val="2"/>
    </w:pPr>
    <w:rPr>
      <w:rFonts w:eastAsia="Microsoft YaHei"/>
    </w:rPr>
  </w:style>
  <w:style w:type="character" w:customStyle="1" w:styleId="a0">
    <w:name w:val="标题四 字符"/>
    <w:basedOn w:val="DefaultParagraphFont"/>
    <w:link w:val="a"/>
    <w:rsid w:val="005A213D"/>
    <w:rPr>
      <w:rFonts w:eastAsia="Microsoft YaHei"/>
      <w:sz w:val="24"/>
      <w:szCs w:val="24"/>
    </w:rPr>
  </w:style>
  <w:style w:type="paragraph" w:customStyle="1" w:styleId="1">
    <w:name w:val="1级标题中文"/>
    <w:basedOn w:val="Heading1"/>
    <w:link w:val="1Char"/>
    <w:qFormat/>
    <w:rsid w:val="007E01D8"/>
    <w:pPr>
      <w:spacing w:line="240" w:lineRule="auto"/>
    </w:pPr>
    <w:rPr>
      <w:rFonts w:ascii="Arial" w:hAnsi="Arial" w:cs="Times New Roman"/>
    </w:rPr>
  </w:style>
  <w:style w:type="character" w:customStyle="1" w:styleId="1Char">
    <w:name w:val="1级标题中文 Char"/>
    <w:link w:val="1"/>
    <w:rsid w:val="007E01D8"/>
    <w:rPr>
      <w:rFonts w:ascii="Arial" w:eastAsia="SimHei" w:hAnsi="Arial" w:cs="Times New Roman"/>
      <w:bCs/>
      <w:kern w:val="44"/>
      <w:sz w:val="36"/>
      <w:szCs w:val="32"/>
    </w:rPr>
  </w:style>
  <w:style w:type="paragraph" w:customStyle="1" w:styleId="2">
    <w:name w:val="2级标题中文"/>
    <w:basedOn w:val="Heading2"/>
    <w:link w:val="2Char"/>
    <w:qFormat/>
    <w:rsid w:val="007E01D8"/>
    <w:pPr>
      <w:spacing w:before="0" w:after="0"/>
    </w:pPr>
    <w:rPr>
      <w:rFonts w:ascii="Arial" w:hAnsi="Arial" w:cs="Times New Roman"/>
      <w:szCs w:val="28"/>
    </w:rPr>
  </w:style>
  <w:style w:type="character" w:customStyle="1" w:styleId="2Char">
    <w:name w:val="2级标题中文 Char"/>
    <w:link w:val="2"/>
    <w:rsid w:val="007E01D8"/>
    <w:rPr>
      <w:rFonts w:ascii="Arial" w:eastAsia="SimHei" w:hAnsi="Arial" w:cs="Times New Roman"/>
      <w:bCs/>
      <w:sz w:val="32"/>
      <w:szCs w:val="28"/>
    </w:rPr>
  </w:style>
  <w:style w:type="paragraph" w:customStyle="1" w:styleId="3">
    <w:name w:val="3级标题中文"/>
    <w:basedOn w:val="Heading3"/>
    <w:link w:val="3Char"/>
    <w:qFormat/>
    <w:rsid w:val="007E01D8"/>
    <w:rPr>
      <w:rFonts w:ascii="Arial" w:hAnsi="Arial"/>
      <w:szCs w:val="24"/>
    </w:rPr>
  </w:style>
  <w:style w:type="character" w:customStyle="1" w:styleId="3Char">
    <w:name w:val="3级标题中文 Char"/>
    <w:link w:val="3"/>
    <w:rsid w:val="007E01D8"/>
    <w:rPr>
      <w:rFonts w:ascii="Arial" w:eastAsia="SimHei" w:hAnsi="Arial" w:cs="Times New Roman"/>
      <w:bCs/>
      <w:sz w:val="30"/>
      <w:szCs w:val="24"/>
    </w:rPr>
  </w:style>
  <w:style w:type="paragraph" w:customStyle="1" w:styleId="a1">
    <w:name w:val="图表名"/>
    <w:basedOn w:val="Normal"/>
    <w:qFormat/>
    <w:rsid w:val="006B6227"/>
    <w:pPr>
      <w:jc w:val="center"/>
    </w:pPr>
    <w:rPr>
      <w:noProof/>
      <w:sz w:val="21"/>
      <w:szCs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227"/>
    <w:pPr>
      <w:spacing w:line="400" w:lineRule="exact"/>
    </w:pPr>
    <w:rPr>
      <w:bCs/>
      <w:sz w:val="21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6B6227"/>
    <w:pPr>
      <w:tabs>
        <w:tab w:val="right" w:leader="dot" w:pos="8302"/>
      </w:tabs>
      <w:spacing w:line="400" w:lineRule="exact"/>
      <w:ind w:leftChars="200" w:left="480"/>
    </w:pPr>
    <w:rPr>
      <w:sz w:val="21"/>
      <w:szCs w:val="20"/>
    </w:rPr>
  </w:style>
  <w:style w:type="paragraph" w:styleId="TOC3">
    <w:name w:val="toc 3"/>
    <w:aliases w:val="3级目录"/>
    <w:basedOn w:val="Normal"/>
    <w:next w:val="Normal"/>
    <w:autoRedefine/>
    <w:uiPriority w:val="39"/>
    <w:unhideWhenUsed/>
    <w:qFormat/>
    <w:rsid w:val="006B6227"/>
    <w:pPr>
      <w:spacing w:line="400" w:lineRule="exact"/>
      <w:ind w:left="482"/>
    </w:pPr>
    <w:rPr>
      <w:iCs/>
      <w:sz w:val="18"/>
      <w:szCs w:val="20"/>
    </w:rPr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6B6227"/>
    <w:pPr>
      <w:tabs>
        <w:tab w:val="right" w:leader="dot" w:pos="8834"/>
      </w:tabs>
      <w:spacing w:line="300" w:lineRule="auto"/>
    </w:pPr>
    <w:rPr>
      <w:sz w:val="21"/>
      <w:szCs w:val="20"/>
    </w:rPr>
  </w:style>
  <w:style w:type="paragraph" w:styleId="ListParagraph">
    <w:name w:val="List Paragraph"/>
    <w:basedOn w:val="Normal"/>
    <w:uiPriority w:val="34"/>
    <w:qFormat/>
    <w:rsid w:val="006B6227"/>
    <w:pPr>
      <w:ind w:firstLine="420"/>
    </w:pPr>
  </w:style>
  <w:style w:type="paragraph" w:customStyle="1" w:styleId="LF1">
    <w:name w:val="LF_1级"/>
    <w:basedOn w:val="Heading2"/>
    <w:link w:val="LF10"/>
    <w:qFormat/>
    <w:rsid w:val="00BB2CC4"/>
    <w:pPr>
      <w:spacing w:before="260" w:afterLines="100" w:after="312"/>
      <w:jc w:val="center"/>
    </w:pPr>
    <w:rPr>
      <w:rFonts w:ascii="Times New Roman" w:hAnsi="Times New Roman" w:cs="Times New Roman"/>
    </w:rPr>
  </w:style>
  <w:style w:type="character" w:customStyle="1" w:styleId="LF10">
    <w:name w:val="LF_1级 字符"/>
    <w:basedOn w:val="Heading2Char"/>
    <w:link w:val="LF1"/>
    <w:rsid w:val="00BB2CC4"/>
    <w:rPr>
      <w:rFonts w:ascii="Times New Roman" w:eastAsia="SimHei" w:hAnsi="Times New Roman" w:cs="Times New Roman"/>
      <w:bCs w:val="0"/>
      <w:color w:val="000000" w:themeColor="text1"/>
      <w:sz w:val="32"/>
      <w:szCs w:val="32"/>
    </w:rPr>
  </w:style>
  <w:style w:type="paragraph" w:customStyle="1" w:styleId="LF2">
    <w:name w:val="LF标题2"/>
    <w:basedOn w:val="Heading3"/>
    <w:next w:val="Normal"/>
    <w:link w:val="LF20"/>
    <w:qFormat/>
    <w:rsid w:val="008801B2"/>
    <w:rPr>
      <w:rFonts w:ascii="Times New Roman" w:hAnsi="Times New Roman" w:cs="Arial"/>
      <w:sz w:val="32"/>
      <w:szCs w:val="32"/>
    </w:rPr>
  </w:style>
  <w:style w:type="character" w:customStyle="1" w:styleId="LF20">
    <w:name w:val="LF标题2 字符"/>
    <w:basedOn w:val="Heading3Char"/>
    <w:link w:val="LF2"/>
    <w:rsid w:val="008801B2"/>
    <w:rPr>
      <w:rFonts w:ascii="Times New Roman" w:eastAsia="SimHei" w:hAnsi="Times New Roman" w:cs="Arial"/>
      <w:bCs w:val="0"/>
      <w:color w:val="000000" w:themeColor="text1"/>
      <w:sz w:val="32"/>
      <w:szCs w:val="32"/>
    </w:rPr>
  </w:style>
  <w:style w:type="paragraph" w:customStyle="1" w:styleId="LF3">
    <w:name w:val="LF标题3"/>
    <w:basedOn w:val="Heading4"/>
    <w:link w:val="LF30"/>
    <w:qFormat/>
    <w:rsid w:val="008801B2"/>
    <w:rPr>
      <w:rFonts w:ascii="Times New Roman" w:hAnsi="Times New Roman" w:cs="Arial"/>
      <w:szCs w:val="28"/>
    </w:rPr>
  </w:style>
  <w:style w:type="character" w:customStyle="1" w:styleId="LF30">
    <w:name w:val="LF标题3 字符"/>
    <w:basedOn w:val="Heading4Char"/>
    <w:link w:val="LF3"/>
    <w:rsid w:val="008801B2"/>
    <w:rPr>
      <w:rFonts w:ascii="Times New Roman" w:eastAsia="SimHei" w:hAnsi="Times New Roman" w:cs="Arial"/>
      <w:bCs w:val="0"/>
      <w:i/>
      <w:iCs/>
      <w:color w:val="000000" w:themeColor="text1"/>
      <w:sz w:val="28"/>
      <w:szCs w:val="28"/>
      <w:lang w:val="x-none"/>
    </w:rPr>
  </w:style>
  <w:style w:type="paragraph" w:styleId="BodyText">
    <w:name w:val="Body Text"/>
    <w:basedOn w:val="Normal"/>
    <w:link w:val="BodyTextChar"/>
    <w:uiPriority w:val="1"/>
    <w:qFormat/>
    <w:rsid w:val="00C7556F"/>
    <w:pPr>
      <w:widowControl w:val="0"/>
      <w:autoSpaceDE w:val="0"/>
      <w:autoSpaceDN w:val="0"/>
      <w:jc w:val="both"/>
    </w:pPr>
    <w:rPr>
      <w:kern w:val="2"/>
      <w:sz w:val="21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C7556F"/>
    <w:rPr>
      <w:rFonts w:ascii="Times New Roman" w:eastAsia="SimSun" w:hAnsi="Times New Roman" w:cs="Times New Roman"/>
      <w:sz w:val="21"/>
      <w:szCs w:val="20"/>
      <w:lang w:eastAsia="en-US"/>
    </w:rPr>
  </w:style>
  <w:style w:type="table" w:customStyle="1" w:styleId="Table2">
    <w:name w:val="Table2"/>
    <w:semiHidden/>
    <w:unhideWhenUsed/>
    <w:qFormat/>
    <w:rsid w:val="00663BCF"/>
    <w:pPr>
      <w:spacing w:after="200" w:line="240" w:lineRule="auto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template">
    <w:name w:val="table_template"/>
    <w:basedOn w:val="TableNormal"/>
    <w:uiPriority w:val="59"/>
    <w:rsid w:val="00FC3D46"/>
    <w:pPr>
      <w:spacing w:line="240" w:lineRule="auto"/>
      <w:jc w:val="right"/>
    </w:pPr>
    <w:rPr>
      <w:kern w:val="0"/>
      <w:sz w:val="24"/>
      <w:szCs w:val="24"/>
      <w:lang w:eastAsia="en-US"/>
    </w:r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10">
    <w:name w:val="网格型1"/>
    <w:basedOn w:val="TableNormal"/>
    <w:next w:val="TableGrid"/>
    <w:uiPriority w:val="39"/>
    <w:rsid w:val="007424FE"/>
    <w:pPr>
      <w:spacing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7424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LF自定义1">
      <a:majorFont>
        <a:latin typeface="Arial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chun feng</cp:lastModifiedBy>
  <cp:revision>85</cp:revision>
  <dcterms:created xsi:type="dcterms:W3CDTF">2021-08-02T08:56:00Z</dcterms:created>
  <dcterms:modified xsi:type="dcterms:W3CDTF">2021-12-01T16:02:00Z</dcterms:modified>
</cp:coreProperties>
</file>